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090A" w:rsidRDefault="007E575D" w:rsidP="00F1090A">
      <w:pPr>
        <w:rPr>
          <w:color w:val="FF0000"/>
          <w:sz w:val="28"/>
          <w:szCs w:val="28"/>
          <w:lang w:val="ro-RO"/>
        </w:rPr>
      </w:pPr>
      <w:r>
        <w:rPr>
          <w:color w:val="FF0000"/>
          <w:sz w:val="28"/>
          <w:szCs w:val="28"/>
          <w:lang w:val="ro-RO"/>
        </w:rPr>
        <w:t>Cat Spray Stop – The Purrfect Solution</w:t>
      </w:r>
    </w:p>
    <w:p w:rsidR="007E575D" w:rsidRDefault="007E575D" w:rsidP="00F1090A">
      <w:pPr>
        <w:rPr>
          <w:color w:val="FF0000"/>
          <w:sz w:val="28"/>
          <w:szCs w:val="28"/>
          <w:lang w:val="ro-RO"/>
        </w:rPr>
      </w:pPr>
    </w:p>
    <w:p w:rsidR="007E575D" w:rsidRDefault="007E575D" w:rsidP="00F1090A">
      <w:pPr>
        <w:rPr>
          <w:sz w:val="28"/>
          <w:szCs w:val="28"/>
          <w:lang w:val="ro-RO"/>
        </w:rPr>
      </w:pPr>
      <w:r>
        <w:rPr>
          <w:sz w:val="28"/>
          <w:szCs w:val="28"/>
          <w:lang w:val="ro-RO"/>
        </w:rPr>
        <w:t>Out of all the cat spraying programs, guides, and techniques I’ve reviewed, this one is definitely my favorite.</w:t>
      </w:r>
    </w:p>
    <w:p w:rsidR="007E575D" w:rsidRDefault="007E575D" w:rsidP="00F1090A">
      <w:pPr>
        <w:rPr>
          <w:sz w:val="28"/>
          <w:szCs w:val="28"/>
          <w:lang w:val="ro-RO"/>
        </w:rPr>
      </w:pPr>
      <w:r>
        <w:rPr>
          <w:sz w:val="28"/>
          <w:szCs w:val="28"/>
          <w:lang w:val="ro-RO"/>
        </w:rPr>
        <w:t>The program is created by Susane Westi</w:t>
      </w:r>
      <w:r w:rsidR="00C42157">
        <w:rPr>
          <w:sz w:val="28"/>
          <w:szCs w:val="28"/>
          <w:lang w:val="ro-RO"/>
        </w:rPr>
        <w:t xml:space="preserve">nghouse, cat specialist and vet. Within it, </w:t>
      </w:r>
      <w:r>
        <w:rPr>
          <w:sz w:val="28"/>
          <w:szCs w:val="28"/>
          <w:lang w:val="ro-RO"/>
        </w:rPr>
        <w:t>she offers easy-to-follow guidelines for succesfully stopping your cat from spraying.</w:t>
      </w:r>
    </w:p>
    <w:p w:rsidR="00F1090A" w:rsidRDefault="007E575D" w:rsidP="00F1090A">
      <w:pPr>
        <w:rPr>
          <w:sz w:val="28"/>
          <w:szCs w:val="28"/>
          <w:lang w:val="ro-RO"/>
        </w:rPr>
      </w:pPr>
      <w:r>
        <w:rPr>
          <w:sz w:val="28"/>
          <w:szCs w:val="28"/>
          <w:lang w:val="ro-RO"/>
        </w:rPr>
        <w:t>What I really love about this guide is that the author covers a wide variety of topics. As a matter of fact, there isn’t a topic she doesn’t cover. She talks about the importance – and benefits - of understanding your cat, highlighting many problems that may strain the human-cat relationship. Furthermore, she underlines the important role of consistency and routine, as cats are creatures of habit.</w:t>
      </w:r>
    </w:p>
    <w:p w:rsidR="007E575D" w:rsidRDefault="007E575D" w:rsidP="00F1090A">
      <w:pPr>
        <w:rPr>
          <w:sz w:val="28"/>
          <w:szCs w:val="28"/>
          <w:lang w:val="ro-RO"/>
        </w:rPr>
      </w:pPr>
      <w:r>
        <w:rPr>
          <w:sz w:val="28"/>
          <w:szCs w:val="28"/>
          <w:lang w:val="ro-RO"/>
        </w:rPr>
        <w:t xml:space="preserve">The guide contains 6 chapters and 10 </w:t>
      </w:r>
      <w:r w:rsidR="00301D7A">
        <w:rPr>
          <w:sz w:val="28"/>
          <w:szCs w:val="28"/>
          <w:lang w:val="ro-RO"/>
        </w:rPr>
        <w:t>subchapters that focus from start to finish on how to stop your cat from spraying, the signs you need to look for when he’s about to spray and the reasons for which he might do it, as well the issues of bad behavior and cleaning. Moreover, it includes valuable advice on how to address each and every problem by using the special TTS method and following a consistent schedule.</w:t>
      </w:r>
    </w:p>
    <w:p w:rsidR="00301D7A" w:rsidRDefault="00301D7A" w:rsidP="00F1090A">
      <w:pPr>
        <w:rPr>
          <w:sz w:val="28"/>
          <w:szCs w:val="28"/>
        </w:rPr>
      </w:pPr>
      <w:r>
        <w:rPr>
          <w:sz w:val="28"/>
          <w:szCs w:val="28"/>
          <w:lang w:val="ro-RO"/>
        </w:rPr>
        <w:t xml:space="preserve">The best part of this program is the </w:t>
      </w:r>
      <w:r>
        <w:rPr>
          <w:sz w:val="28"/>
          <w:szCs w:val="28"/>
        </w:rPr>
        <w:t>“Stop Spraying – The TTS Approach”, in which the author describes in minute detail every step that needs to be taken in order to solve the problem – TTS stands for taste, touch, and smell and these are a cat’</w:t>
      </w:r>
      <w:r w:rsidR="00C42157">
        <w:rPr>
          <w:sz w:val="28"/>
          <w:szCs w:val="28"/>
        </w:rPr>
        <w:t>s most developed senses. The TTS method shows that</w:t>
      </w:r>
      <w:r>
        <w:rPr>
          <w:sz w:val="28"/>
          <w:szCs w:val="28"/>
        </w:rPr>
        <w:t xml:space="preserve"> they can be peacefully used against her to stop and prevent the problem for good.</w:t>
      </w:r>
    </w:p>
    <w:p w:rsidR="00301D7A" w:rsidRDefault="00301D7A" w:rsidP="00F1090A">
      <w:pPr>
        <w:rPr>
          <w:sz w:val="28"/>
          <w:szCs w:val="28"/>
        </w:rPr>
      </w:pPr>
      <w:r>
        <w:rPr>
          <w:sz w:val="28"/>
          <w:szCs w:val="28"/>
        </w:rPr>
        <w:t xml:space="preserve">I also love the fact that the author writes in a way that everyone can understand, </w:t>
      </w:r>
      <w:r w:rsidR="00C42157">
        <w:rPr>
          <w:sz w:val="28"/>
          <w:szCs w:val="28"/>
        </w:rPr>
        <w:t>without using technical terms or</w:t>
      </w:r>
      <w:r>
        <w:rPr>
          <w:sz w:val="28"/>
          <w:szCs w:val="28"/>
        </w:rPr>
        <w:t xml:space="preserve"> specific veterinarian jargon.</w:t>
      </w:r>
    </w:p>
    <w:p w:rsidR="00301D7A" w:rsidRDefault="00301D7A" w:rsidP="00F1090A">
      <w:pPr>
        <w:rPr>
          <w:sz w:val="28"/>
          <w:szCs w:val="28"/>
        </w:rPr>
      </w:pPr>
      <w:r>
        <w:rPr>
          <w:sz w:val="28"/>
          <w:szCs w:val="28"/>
        </w:rPr>
        <w:t xml:space="preserve">The Cat Spray Stop goes way beyond a “addressing the problem” approach, as </w:t>
      </w:r>
      <w:proofErr w:type="spellStart"/>
      <w:r>
        <w:rPr>
          <w:sz w:val="28"/>
          <w:szCs w:val="28"/>
        </w:rPr>
        <w:t>Susane</w:t>
      </w:r>
      <w:proofErr w:type="spellEnd"/>
      <w:r>
        <w:rPr>
          <w:sz w:val="28"/>
          <w:szCs w:val="28"/>
        </w:rPr>
        <w:t xml:space="preserve"> Westinghouse literally helps</w:t>
      </w:r>
      <w:r w:rsidR="00C42157">
        <w:rPr>
          <w:sz w:val="28"/>
          <w:szCs w:val="28"/>
        </w:rPr>
        <w:t xml:space="preserve"> you</w:t>
      </w:r>
      <w:r>
        <w:rPr>
          <w:sz w:val="28"/>
          <w:szCs w:val="28"/>
        </w:rPr>
        <w:t xml:space="preserve"> along every step of the way. </w:t>
      </w:r>
    </w:p>
    <w:p w:rsidR="00F1090A" w:rsidRDefault="00F1090A" w:rsidP="00F1090A">
      <w:pPr>
        <w:jc w:val="both"/>
        <w:rPr>
          <w:sz w:val="28"/>
          <w:szCs w:val="28"/>
        </w:rPr>
      </w:pPr>
      <w:r>
        <w:rPr>
          <w:sz w:val="28"/>
          <w:szCs w:val="28"/>
        </w:rPr>
        <w:t>The price is a real bargain a</w:t>
      </w:r>
      <w:r w:rsidR="00301D7A">
        <w:rPr>
          <w:sz w:val="28"/>
          <w:szCs w:val="28"/>
        </w:rPr>
        <w:t xml:space="preserve">nd the program is available </w:t>
      </w:r>
      <w:r>
        <w:rPr>
          <w:sz w:val="28"/>
          <w:szCs w:val="28"/>
        </w:rPr>
        <w:t>immediate</w:t>
      </w:r>
      <w:r w:rsidR="00301D7A">
        <w:rPr>
          <w:sz w:val="28"/>
          <w:szCs w:val="28"/>
        </w:rPr>
        <w:t>ly</w:t>
      </w:r>
      <w:r w:rsidR="00C42157">
        <w:rPr>
          <w:sz w:val="28"/>
          <w:szCs w:val="28"/>
        </w:rPr>
        <w:t xml:space="preserve"> </w:t>
      </w:r>
      <w:r>
        <w:rPr>
          <w:sz w:val="28"/>
          <w:szCs w:val="28"/>
        </w:rPr>
        <w:t xml:space="preserve">so you don’t have to wait anymore. Push the button </w:t>
      </w:r>
      <w:r w:rsidR="00926B43">
        <w:rPr>
          <w:sz w:val="28"/>
          <w:szCs w:val="28"/>
        </w:rPr>
        <w:t>and forget about spraying</w:t>
      </w:r>
      <w:r>
        <w:rPr>
          <w:sz w:val="28"/>
          <w:szCs w:val="28"/>
        </w:rPr>
        <w:t>.</w:t>
      </w:r>
      <w:bookmarkStart w:id="0" w:name="_GoBack"/>
      <w:bookmarkEnd w:id="0"/>
    </w:p>
    <w:p w:rsidR="005A45A1" w:rsidRDefault="005A45A1"/>
    <w:sectPr w:rsidR="005A45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MDExMTUysrAwNzJU0lEKTi0uzszPAykwqgUAOB+UCSwAAAA="/>
  </w:docVars>
  <w:rsids>
    <w:rsidRoot w:val="00BF1B97"/>
    <w:rsid w:val="00301D7A"/>
    <w:rsid w:val="005A45A1"/>
    <w:rsid w:val="007E575D"/>
    <w:rsid w:val="00926B43"/>
    <w:rsid w:val="00BF1B97"/>
    <w:rsid w:val="00C42157"/>
    <w:rsid w:val="00F10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3DD0DF-1F24-48F2-BC43-49062FE1D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090A"/>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758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16-08-01T05:54:00Z</dcterms:created>
  <dcterms:modified xsi:type="dcterms:W3CDTF">2016-08-08T06:32:00Z</dcterms:modified>
</cp:coreProperties>
</file>